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 Francisco, CA 94107</w:t>
      </w:r>
      <w:r>
        <w:br/>
      </w:r>
      <w:r>
        <w:t xml:space="preserve">United States</w:t>
      </w:r>
    </w:p>
    <w:bookmarkStart w:id="20"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 am writing to express my enthusiastic interest in the Electronics Engineer Internship position at [Company Name], as advertised on [Platform where job was posted, e.g., LinkedIn, company website]. As a highly motivated and technically proficient Electrical Engineering student at the University of California, Berkeley with a focused specialization in embedded systems and signal processing, I am deeply inspired by [Company Name]'s pioneering work in [mention specific technology/product area like IoT devices, renewable energy systems, or semiconductor innovation] within the vibrant ecosystem of San Francisco. This internship represents an unparalleled opportunity to contribute to cutting-edge projects while immersing myself in the heart of technological innovation that defines Silicon Valley and the United States' global leadership in electronics engineering.</w:t>
      </w:r>
    </w:p>
    <w:p>
      <w:pPr>
        <w:pStyle w:val="BodyText"/>
      </w:pPr>
      <w:r>
        <w:t xml:space="preserve">My academic journey has been meticulously aligned with preparing me for a career as an Electronics Engineer at the forefront of industry advancement. At UC Berkeley, I have achieved a 3.8/4.0 GPA while completing rigorous coursework including Advanced Circuit Design, Digital Signal Processing, RF and Microwave Engineering, and Embedded Systems Development. My capstone project,</w:t>
      </w:r>
      <w:r>
        <w:t xml:space="preserve"> </w:t>
      </w:r>
      <w:r>
        <w:rPr>
          <w:iCs/>
          <w:i/>
        </w:rPr>
        <w:t xml:space="preserve">Design and Implementation of a Low-Power IoT Sensor Node for Environmental Monitoring</w:t>
      </w:r>
      <w:r>
        <w:t xml:space="preserve">, exemplifies my ability to translate theory into tangible solutions. I designed the PCB using KiCad (including high-frequency signal integrity analysis), programmed an STM32 microcontroller for data acquisition and wireless transmission via LoRaWAN, and optimized power consumption to extend battery life by 40% compared to standard implementations. This project required meticulous attention to electromagnetic compatibility (EMC) standards – a critical consideration for products entering the United States market – ensuring my design met FCC regulatory requirements for unintended emissions.</w:t>
      </w:r>
    </w:p>
    <w:p>
      <w:pPr>
        <w:pStyle w:val="BodyText"/>
      </w:pPr>
      <w:r>
        <w:t xml:space="preserve">My technical skill set is robust and directly applicable to the challenges faced by electronics engineering teams in San Francisco. I possess hands-on proficiency with industry-standard tools including:</w:t>
      </w:r>
      <w:r>
        <w:t xml:space="preserve"> </w:t>
      </w:r>
      <w:r>
        <w:rPr>
          <w:bCs/>
          <w:b/>
        </w:rPr>
        <w:t xml:space="preserve">SPICE simulation (LTspice, PSpice)</w:t>
      </w:r>
      <w:r>
        <w:t xml:space="preserve">,</w:t>
      </w:r>
      <w:r>
        <w:t xml:space="preserve"> </w:t>
      </w:r>
      <w:r>
        <w:rPr>
          <w:bCs/>
          <w:b/>
        </w:rPr>
        <w:t xml:space="preserve">PCB layout (Altium Designer, KiCad)</w:t>
      </w:r>
      <w:r>
        <w:t xml:space="preserve">,</w:t>
      </w:r>
      <w:r>
        <w:t xml:space="preserve"> </w:t>
      </w:r>
      <w:r>
        <w:rPr>
          <w:bCs/>
          <w:b/>
        </w:rPr>
        <w:t xml:space="preserve">microcontroller programming (C/C++ for ARM Cortex-M, Arduino IDE)</w:t>
      </w:r>
      <w:r>
        <w:t xml:space="preserve">, and</w:t>
      </w:r>
      <w:r>
        <w:t xml:space="preserve"> </w:t>
      </w:r>
      <w:r>
        <w:rPr>
          <w:bCs/>
          <w:b/>
        </w:rPr>
        <w:t xml:space="preserve">test equipment operation (Oscilloscopes - Keysight/Agilent, Logic Analyzers, Spectrum Analyzers)</w:t>
      </w:r>
      <w:r>
        <w:t xml:space="preserve">. During my research assistantship with Professor Arora at the Berkeley Wireless Research Center, I collaborated on a team developing next-generation 5G antenna arrays. My responsibilities included characterizing RF performance using vector network analyzers (VNAs), analyzing S-parameters in MATLAB to optimize impedance matching, and documenting test protocols – skills directly transferable to RF design roles common in San Francisco's tech landscape. I am particularly adept at debugging complex hardware-software integration issues, a critical skill for any Electronics Engineer navigating the fast-paced development cycles prevalent in United States tech hubs like San Francisco.</w:t>
      </w:r>
    </w:p>
    <w:p>
      <w:pPr>
        <w:pStyle w:val="BodyText"/>
      </w:pPr>
      <w:r>
        <w:t xml:space="preserve">What excites me most about pursuing this internship within the</w:t>
      </w:r>
      <w:r>
        <w:t xml:space="preserve"> </w:t>
      </w:r>
      <w:r>
        <w:rPr>
          <w:bCs/>
          <w:b/>
        </w:rPr>
        <w:t xml:space="preserve">United States San Francisco</w:t>
      </w:r>
      <w:r>
        <w:t xml:space="preserve"> </w:t>
      </w:r>
      <w:r>
        <w:t xml:space="preserve">environment is its unparalleled convergence of technological ambition, collaborative spirit, and access to world-leading engineering talent. The city's concentration of semiconductor giants (like NVIDIA in Santa Clara), innovative startups (many emerging from Stanford and UC Berkeley incubators), and research institutions creates a dynamic ecosystem where theoretical concepts rapidly evolve into market-ready products. I am eager to learn from the exceptional engineers at [Company Name] who are shaping the future, whether it involves developing next-generation power management ICs for electric vehicles (a key sector in the Bay Area), advancing AI hardware accelerators, or creating sustainable electronics solutions. The opportunity to be immersed in this culture – attending local IEEE meetings at the Moscone Center, networking with professionals at events like TechCrunch Disrupt held annually in San Francisco, and experiencing firsthand how Silicon Valley's problem-solving ethos drives global innovation – is precisely the environment I seek to accelerate my growth as an Electronics Engineer.</w:t>
      </w:r>
    </w:p>
    <w:p>
      <w:pPr>
        <w:pStyle w:val="BodyText"/>
      </w:pPr>
      <w:r>
        <w:t xml:space="preserve">I am deeply committed to contributing meaningfully from day one. I understand that an internship at [Company Name] demands not just technical competence but also collaboration, adaptability, and a passion for continuous learning – qualities I actively cultivate. My proactive approach was demonstrated when I independently learned advanced PCB thermal management techniques through online coursework (Coursera: "PCB Design for High-Speed Digital Systems") to improve the reliability of my capstone project's power circuitry. I thrive in collaborative settings; during a group project on autonomous drone navigation, I coordinated hardware integration between sensor modules and flight control software, ensuring seamless data flow critical to the system's performance. My ability to communicate complex technical concepts clearly – as evidenced by my technical presentation at the UC Berkeley Engineering Design Showcase – ensures I can effectively contribute to team discussions and documentation within [Company Name]'s engineering workflows.</w:t>
      </w:r>
    </w:p>
    <w:p>
      <w:pPr>
        <w:pStyle w:val="BodyText"/>
      </w:pPr>
      <w:r>
        <w:t xml:space="preserve">San Francisco isn't just a location for me; it represents the epicenter of technological transformation I aspire to be part of. The city's unique blend of cultural diversity, entrepreneurial energy, and commitment to solving complex global challenges through technology resonates deeply with my professional aspirations. I am confident that my strong academic foundation in electronics engineering, practical project experience, technical proficiency with essential tools, and genuine enthusiasm for the innovative spirit of San Francisco make me an ideal candidate for this internship. I am eager to bring my dedication to precision engineering and problem-solving to [Company Name]’s team and learn under the guidance of your esteemed engineers.</w:t>
      </w:r>
    </w:p>
    <w:p>
      <w:pPr>
        <w:pStyle w:val="BodyText"/>
      </w:pPr>
      <w:r>
        <w:t xml:space="preserve">Thank you for considering my application. My resume, attached for your review, provides further detail on my qualifications and project history. I am very enthusiastic about the possibility of discussing how my skills in electronics design and development can support [Company Name]'s objectives during an interview at your earliest convenience. I am available to discuss this opportunity at any time that suits your schedule and am prepared to relocate to San Francisco for the duration of the internship.</w:t>
      </w:r>
    </w:p>
    <w:p>
      <w:pPr>
        <w:pStyle w:val="BodyText"/>
      </w:pPr>
      <w:r>
        <w:t xml:space="preserve">Sincerely,</w:t>
      </w:r>
    </w:p>
    <w:p>
      <w:pPr>
        <w:pStyle w:val="BodyText"/>
      </w:pPr>
      <w:r>
        <w:rPr>
          <w:bCs/>
          <w:b/>
        </w:rPr>
        <w:t xml:space="preserve">[Your Typed Name]</w:t>
      </w:r>
    </w:p>
    <w:p>
      <w:pPr>
        <w:pStyle w:val="BodyText"/>
      </w:pPr>
      <w:r>
        <w:rPr>
          <w:iCs/>
          <w:i/>
        </w:rPr>
        <w:t xml:space="preserve">This Internship Application Letter details my qualifications as an aspiring Electronics Engineer, specifically seeking an opportunity to contribute within the innovative and demanding environment of United States San Francisco. I am eager to apply my skills in PCB design, embedded systems development, and signal processing to support [Company Name]'s engineering goals during a structured intern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17:06:24Z</dcterms:created>
  <dcterms:modified xsi:type="dcterms:W3CDTF">2025-12-08T17:06:24Z</dcterms:modified>
</cp:coreProperties>
</file>

<file path=docProps/custom.xml><?xml version="1.0" encoding="utf-8"?>
<Properties xmlns="http://schemas.openxmlformats.org/officeDocument/2006/custom-properties" xmlns:vt="http://schemas.openxmlformats.org/officeDocument/2006/docPropsVTypes"/>
</file>